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E8E34" w14:textId="50AE9149" w:rsidR="001539C4" w:rsidRDefault="00182259" w:rsidP="00182259">
      <w:pPr>
        <w:pStyle w:val="1"/>
        <w:jc w:val="center"/>
      </w:pPr>
      <w:r>
        <w:t>COMP4901K Project – COVID19 NER Report</w:t>
      </w:r>
    </w:p>
    <w:sectPr w:rsidR="001539C4" w:rsidSect="0085154A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NDMytjQ1szAzMbBU0lEKTi0uzszPAykwrAUAF294+iwAAAA="/>
  </w:docVars>
  <w:rsids>
    <w:rsidRoot w:val="00182259"/>
    <w:rsid w:val="001539C4"/>
    <w:rsid w:val="00182259"/>
    <w:rsid w:val="00851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AB6EA"/>
  <w15:chartTrackingRefBased/>
  <w15:docId w15:val="{3A547834-5C49-4BC8-A62F-4BA1CB382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82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82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Title"/>
    <w:basedOn w:val="a"/>
    <w:next w:val="a"/>
    <w:link w:val="a4"/>
    <w:uiPriority w:val="10"/>
    <w:qFormat/>
    <w:rsid w:val="00182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182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No Spacing"/>
    <w:uiPriority w:val="1"/>
    <w:qFormat/>
    <w:rsid w:val="00182259"/>
    <w:pPr>
      <w:widowControl w:val="0"/>
      <w:spacing w:after="0" w:line="240" w:lineRule="auto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4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qi WANG</dc:creator>
  <cp:keywords/>
  <dc:description/>
  <cp:lastModifiedBy>Weiqi WANG</cp:lastModifiedBy>
  <cp:revision>1</cp:revision>
  <dcterms:created xsi:type="dcterms:W3CDTF">2020-11-05T02:17:00Z</dcterms:created>
  <dcterms:modified xsi:type="dcterms:W3CDTF">2020-11-05T02:18:00Z</dcterms:modified>
</cp:coreProperties>
</file>